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D49E9" w14:textId="12237E33" w:rsidR="00851F1D" w:rsidRPr="00BE6704" w:rsidRDefault="00851F1D" w:rsidP="003C0762">
      <w:pPr>
        <w:tabs>
          <w:tab w:val="left" w:pos="567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ESDA-OP-IAS-02-F10-C</w:t>
      </w:r>
    </w:p>
    <w:p w14:paraId="0D794EBB" w14:textId="1CCBEE9D" w:rsidR="00851F1D" w:rsidRPr="00BE6704" w:rsidRDefault="00851F1D" w:rsidP="003C0762">
      <w:pPr>
        <w:tabs>
          <w:tab w:val="left" w:pos="684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Rev. No. </w:t>
      </w:r>
      <w:r w:rsidR="00334824" w:rsidRPr="00BE6704">
        <w:rPr>
          <w:rFonts w:ascii="Arial" w:hAnsi="Arial" w:cs="Arial"/>
          <w:sz w:val="20"/>
          <w:szCs w:val="20"/>
        </w:rPr>
        <w:t xml:space="preserve">00 </w:t>
      </w:r>
      <w:r w:rsidR="00E27F83">
        <w:rPr>
          <w:rFonts w:ascii="Arial" w:hAnsi="Arial" w:cs="Arial"/>
          <w:sz w:val="20"/>
          <w:szCs w:val="20"/>
        </w:rPr>
        <w:t>-</w:t>
      </w:r>
      <w:r w:rsidR="00334824" w:rsidRPr="00BE6704">
        <w:rPr>
          <w:rFonts w:ascii="Arial" w:hAnsi="Arial" w:cs="Arial"/>
          <w:sz w:val="20"/>
          <w:szCs w:val="20"/>
        </w:rPr>
        <w:t xml:space="preserve"> 10/21/2020</w:t>
      </w:r>
    </w:p>
    <w:p w14:paraId="146AEC0E" w14:textId="77777777" w:rsidR="00851F1D" w:rsidRPr="00BE6704" w:rsidRDefault="00851F1D" w:rsidP="003C0762">
      <w:pPr>
        <w:tabs>
          <w:tab w:val="left" w:pos="684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4A652BC4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E22AC" w14:textId="5CAC8A6E" w:rsidR="00851F1D" w:rsidRPr="00BE6704" w:rsidRDefault="00E27F83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62479193" wp14:editId="5315F80A">
                      <wp:simplePos x="0" y="0"/>
                      <wp:positionH relativeFrom="column">
                        <wp:posOffset>1072515</wp:posOffset>
                      </wp:positionH>
                      <wp:positionV relativeFrom="paragraph">
                        <wp:posOffset>45720</wp:posOffset>
                      </wp:positionV>
                      <wp:extent cx="638175" cy="600075"/>
                      <wp:effectExtent l="0" t="0" r="9525" b="9525"/>
                      <wp:wrapNone/>
                      <wp:docPr id="13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8175" cy="600075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DB95E80" id="Group 88" o:spid="_x0000_s1026" style="position:absolute;margin-left:84.45pt;margin-top:3.6pt;width:50.25pt;height:47.25pt;z-index:251659264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">
                        <v:imagedata r:id="rId8" o:title=""/>
                      </v:shape>
                    </v:group>
                  </w:pict>
                </mc:Fallback>
              </mc:AlternateContent>
            </w:r>
            <w:r w:rsidR="00851F1D"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C14BF94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23067938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MEMBER AUDITORS </w:t>
            </w:r>
          </w:p>
        </w:tc>
      </w:tr>
      <w:tr w:rsidR="00BE6704" w:rsidRPr="00BE6704" w14:paraId="75177D9A" w14:textId="77777777" w:rsidTr="00503ECD">
        <w:trPr>
          <w:trHeight w:val="8995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D08D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p w14:paraId="6BE97C99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775DEF71" w14:textId="568DAF9C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Member Auditor </w:t>
            </w:r>
          </w:p>
          <w:p w14:paraId="69B7B79C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480BDBB9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 xml:space="preserve">______________________________________________ </w:t>
            </w:r>
          </w:p>
          <w:p w14:paraId="09F9324F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1F2B40B5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80BBBF8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536E692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163841D6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07427D92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1CD800D0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5A3FCF0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080B10F0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95E1819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6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9CF67B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CA181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595E2E73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13D43BA" w14:textId="77777777" w:rsidR="00851F1D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  <w:rPr>
                      <w:rStyle w:val="BodyTextChar"/>
                    </w:rPr>
                  </w:pPr>
                  <w:r w:rsidRPr="00BE6704">
                    <w:t>Compliance Audit Forms and Checklists are prepared and complete</w:t>
                  </w:r>
                </w:p>
                <w:p w14:paraId="2B956DED" w14:textId="7BD4E40A" w:rsidR="00E27F83" w:rsidRPr="00BE6704" w:rsidRDefault="00E27F83" w:rsidP="00E27F83">
                  <w:pPr>
                    <w:pStyle w:val="ListParagraph"/>
                    <w:spacing w:after="0" w:line="240" w:lineRule="auto"/>
                    <w:ind w:left="391"/>
                  </w:pP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3676F67" w14:textId="77777777" w:rsidR="00851F1D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  <w:p w14:paraId="1EA6F36B" w14:textId="165C0639" w:rsidR="00E27F83" w:rsidRPr="00BE6704" w:rsidRDefault="00E27F83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5D50CF1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4A4DE80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D28D4C3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6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276EE4A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7A0889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6E37E35A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3F89F95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40ECAC0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852DB8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428DBA8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119E91B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A10A2EE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B472A2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6FEE767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E7F8C6F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E3B2DFB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F5FBDBD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5CB69747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C006244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5C68A52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CB5276E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BC253C3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3D66358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2AE1E08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CC2E46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60A108B2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91426B9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51E5A9B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886A62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1CD78F79" w14:textId="77777777" w:rsidR="00851F1D" w:rsidRPr="00BE6704" w:rsidRDefault="00851F1D" w:rsidP="00503ECD">
            <w:pPr>
              <w:spacing w:after="0" w:line="240" w:lineRule="auto"/>
              <w:rPr>
                <w:sz w:val="18"/>
                <w:szCs w:val="18"/>
              </w:rPr>
            </w:pPr>
          </w:p>
          <w:p w14:paraId="14A7E3A2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07D48D0E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00340557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66BD975F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1264FD45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4754F531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Date:   ________________</w:t>
            </w:r>
          </w:p>
          <w:p w14:paraId="0045893E" w14:textId="77777777" w:rsidR="00851F1D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(Member Auditor/Team Member)</w:t>
            </w:r>
          </w:p>
          <w:p w14:paraId="214F2A53" w14:textId="64CBFA13" w:rsidR="00E27F83" w:rsidRPr="00BE6704" w:rsidRDefault="00E27F83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</w:p>
        </w:tc>
      </w:tr>
    </w:tbl>
    <w:p w14:paraId="213A79C7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5B5E9272" w14:textId="64023E8C" w:rsidR="00851F1D" w:rsidRPr="00BE6704" w:rsidRDefault="00851F1D" w:rsidP="00C23EAE">
      <w:pPr>
        <w:pStyle w:val="NoSpacing"/>
        <w:rPr>
          <w:rFonts w:ascii="Arial" w:hAnsi="Arial" w:cs="Arial"/>
          <w:sz w:val="24"/>
          <w:szCs w:val="24"/>
        </w:rPr>
      </w:pPr>
      <w:r w:rsidRPr="00BE6704">
        <w:rPr>
          <w:rFonts w:ascii="Arial" w:hAnsi="Arial" w:cs="Arial"/>
          <w:sz w:val="24"/>
          <w:szCs w:val="24"/>
        </w:rPr>
        <w:br w:type="page"/>
      </w:r>
    </w:p>
    <w:p w14:paraId="5625005F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648C17FF" w14:textId="77777777" w:rsidR="00851F1D" w:rsidRPr="00BE6704" w:rsidRDefault="00851F1D" w:rsidP="00851F1D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BE6704">
        <w:rPr>
          <w:rFonts w:ascii="Arial" w:hAnsi="Arial" w:cs="Arial"/>
          <w:b/>
          <w:bCs/>
          <w:sz w:val="20"/>
          <w:szCs w:val="20"/>
          <w:lang w:val="en-PH"/>
        </w:rPr>
        <w:t>PERFORMANCE EVALUATION INSTRUMENT</w:t>
      </w:r>
    </w:p>
    <w:p w14:paraId="6D818985" w14:textId="77777777" w:rsidR="00851F1D" w:rsidRPr="00BE6704" w:rsidRDefault="00851F1D" w:rsidP="00851F1D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BE6704">
        <w:rPr>
          <w:rFonts w:ascii="Arial" w:hAnsi="Arial" w:cs="Arial"/>
          <w:b/>
          <w:bCs/>
          <w:sz w:val="20"/>
          <w:szCs w:val="20"/>
          <w:lang w:val="en-PH"/>
        </w:rPr>
        <w:t xml:space="preserve">FOR </w:t>
      </w:r>
      <w:r w:rsidRPr="00BE6704">
        <w:rPr>
          <w:rFonts w:ascii="Arial" w:hAnsi="Arial" w:cs="Arial"/>
          <w:b/>
          <w:bCs/>
          <w:sz w:val="20"/>
          <w:szCs w:val="20"/>
          <w:u w:val="single"/>
          <w:lang w:val="en-PH"/>
        </w:rPr>
        <w:t>LEAD AUDITORS</w:t>
      </w:r>
      <w:r w:rsidRPr="00BE6704">
        <w:rPr>
          <w:rFonts w:ascii="Arial" w:hAnsi="Arial" w:cs="Arial"/>
          <w:b/>
          <w:bCs/>
          <w:sz w:val="20"/>
          <w:szCs w:val="20"/>
          <w:lang w:val="en-PH"/>
        </w:rPr>
        <w:t xml:space="preserve"> and </w:t>
      </w:r>
      <w:r w:rsidRPr="00BE6704">
        <w:rPr>
          <w:rFonts w:ascii="Arial" w:hAnsi="Arial" w:cs="Arial"/>
          <w:b/>
          <w:bCs/>
          <w:sz w:val="20"/>
          <w:szCs w:val="20"/>
          <w:u w:val="single"/>
          <w:lang w:val="en-PH"/>
        </w:rPr>
        <w:t>MEMBER AUDITORS</w:t>
      </w:r>
    </w:p>
    <w:p w14:paraId="1D85A523" w14:textId="77777777" w:rsidR="00851F1D" w:rsidRPr="00BE6704" w:rsidRDefault="00851F1D" w:rsidP="00851F1D">
      <w:pPr>
        <w:spacing w:after="0"/>
        <w:rPr>
          <w:rFonts w:ascii="Arial" w:hAnsi="Arial" w:cs="Arial"/>
          <w:b/>
          <w:bCs/>
          <w:sz w:val="16"/>
          <w:szCs w:val="16"/>
          <w:lang w:val="en-PH"/>
        </w:rPr>
      </w:pPr>
    </w:p>
    <w:p w14:paraId="3DBA1DDB" w14:textId="77777777" w:rsidR="00E27F83" w:rsidRDefault="00E27F83" w:rsidP="00851F1D">
      <w:pPr>
        <w:jc w:val="center"/>
        <w:rPr>
          <w:rFonts w:ascii="Arial" w:hAnsi="Arial" w:cs="Arial"/>
          <w:i/>
          <w:sz w:val="20"/>
          <w:szCs w:val="20"/>
          <w:u w:val="single"/>
        </w:rPr>
      </w:pPr>
    </w:p>
    <w:p w14:paraId="2B1CDFE5" w14:textId="28182544" w:rsidR="00851F1D" w:rsidRDefault="00851F1D" w:rsidP="00851F1D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BE6704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0DC6262B" w14:textId="1178B6E7" w:rsidR="00851F1D" w:rsidRPr="00BE6704" w:rsidRDefault="00851F1D" w:rsidP="00851F1D">
      <w:pPr>
        <w:numPr>
          <w:ilvl w:val="0"/>
          <w:numId w:val="35"/>
        </w:num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This Performance Evaluation Instrument shall be accomplished by the following personnel every after end of </w:t>
      </w:r>
      <w:r w:rsidR="005B15E3" w:rsidRPr="00BE6704">
        <w:rPr>
          <w:rFonts w:ascii="Arial" w:hAnsi="Arial" w:cs="Arial"/>
          <w:sz w:val="20"/>
          <w:szCs w:val="20"/>
        </w:rPr>
        <w:t>every audit assignment</w:t>
      </w:r>
      <w:r w:rsidRPr="00BE6704">
        <w:rPr>
          <w:rFonts w:ascii="Arial" w:hAnsi="Arial" w:cs="Arial"/>
          <w:sz w:val="20"/>
          <w:szCs w:val="20"/>
        </w:rPr>
        <w:t>:</w:t>
      </w:r>
    </w:p>
    <w:tbl>
      <w:tblPr>
        <w:tblStyle w:val="TableGrid"/>
        <w:tblW w:w="8039" w:type="dxa"/>
        <w:tblInd w:w="846" w:type="dxa"/>
        <w:tblLook w:val="04A0" w:firstRow="1" w:lastRow="0" w:firstColumn="1" w:lastColumn="0" w:noHBand="0" w:noVBand="1"/>
      </w:tblPr>
      <w:tblGrid>
        <w:gridCol w:w="1417"/>
        <w:gridCol w:w="3969"/>
        <w:gridCol w:w="2653"/>
      </w:tblGrid>
      <w:tr w:rsidR="00BE6704" w:rsidRPr="00BE6704" w14:paraId="68ACC57B" w14:textId="77777777" w:rsidTr="00503ECD">
        <w:tc>
          <w:tcPr>
            <w:tcW w:w="1417" w:type="dxa"/>
          </w:tcPr>
          <w:p w14:paraId="05B2E829" w14:textId="77777777" w:rsidR="00851F1D" w:rsidRPr="00BE6704" w:rsidRDefault="00851F1D" w:rsidP="00503ECD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6704">
              <w:rPr>
                <w:rFonts w:ascii="Arial" w:hAnsi="Arial" w:cs="Arial"/>
                <w:b/>
                <w:bCs/>
                <w:sz w:val="20"/>
                <w:szCs w:val="20"/>
              </w:rPr>
              <w:t>Auditor</w:t>
            </w:r>
          </w:p>
        </w:tc>
        <w:tc>
          <w:tcPr>
            <w:tcW w:w="3969" w:type="dxa"/>
          </w:tcPr>
          <w:p w14:paraId="3B812AA3" w14:textId="77777777" w:rsidR="00851F1D" w:rsidRPr="00BE6704" w:rsidRDefault="00851F1D" w:rsidP="00503ECD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6704">
              <w:rPr>
                <w:rFonts w:ascii="Arial" w:hAnsi="Arial" w:cs="Arial"/>
                <w:b/>
                <w:bCs/>
                <w:sz w:val="20"/>
                <w:szCs w:val="20"/>
              </w:rPr>
              <w:t>Evaluator</w:t>
            </w:r>
          </w:p>
        </w:tc>
        <w:tc>
          <w:tcPr>
            <w:tcW w:w="2653" w:type="dxa"/>
          </w:tcPr>
          <w:p w14:paraId="654D7C77" w14:textId="77777777" w:rsidR="00851F1D" w:rsidRPr="00BE6704" w:rsidRDefault="00851F1D" w:rsidP="00503ECD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6704">
              <w:rPr>
                <w:rFonts w:ascii="Arial" w:hAnsi="Arial" w:cs="Arial"/>
                <w:b/>
                <w:bCs/>
                <w:sz w:val="20"/>
                <w:szCs w:val="20"/>
              </w:rPr>
              <w:t>Form No.</w:t>
            </w:r>
          </w:p>
        </w:tc>
      </w:tr>
      <w:tr w:rsidR="00BE6704" w:rsidRPr="00BE6704" w14:paraId="2668B0AA" w14:textId="77777777" w:rsidTr="00503ECD">
        <w:tc>
          <w:tcPr>
            <w:tcW w:w="1417" w:type="dxa"/>
            <w:vMerge w:val="restart"/>
          </w:tcPr>
          <w:p w14:paraId="4721013C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1. LEAD</w:t>
            </w:r>
          </w:p>
        </w:tc>
        <w:tc>
          <w:tcPr>
            <w:tcW w:w="3969" w:type="dxa"/>
          </w:tcPr>
          <w:p w14:paraId="583936CF" w14:textId="7D208962" w:rsidR="00851F1D" w:rsidRPr="00BE6704" w:rsidRDefault="005B15E3" w:rsidP="00851F1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325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 xml:space="preserve">Regional </w:t>
            </w:r>
            <w:r w:rsidR="00851F1D" w:rsidRPr="00BE6704">
              <w:rPr>
                <w:rFonts w:ascii="Arial" w:hAnsi="Arial" w:cs="Arial"/>
                <w:sz w:val="20"/>
                <w:szCs w:val="20"/>
              </w:rPr>
              <w:t xml:space="preserve">Compliance Audit Focal </w:t>
            </w:r>
            <w:r w:rsidRPr="00BE6704">
              <w:rPr>
                <w:rFonts w:ascii="Arial" w:hAnsi="Arial" w:cs="Arial"/>
                <w:sz w:val="20"/>
                <w:szCs w:val="20"/>
              </w:rPr>
              <w:t>Person</w:t>
            </w:r>
            <w:r w:rsidR="00851F1D"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5F87F23" w14:textId="3A9C826F" w:rsidR="00851F1D" w:rsidRPr="00BE6704" w:rsidRDefault="00851F1D" w:rsidP="00503ECD">
            <w:pPr>
              <w:pStyle w:val="ListParagraph"/>
              <w:ind w:left="320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BE6704">
              <w:rPr>
                <w:rFonts w:ascii="Arial" w:hAnsi="Arial" w:cs="Arial"/>
                <w:sz w:val="20"/>
                <w:szCs w:val="20"/>
              </w:rPr>
              <w:t>of</w:t>
            </w:r>
            <w:proofErr w:type="gramEnd"/>
            <w:r w:rsidRPr="00BE6704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382607">
              <w:rPr>
                <w:rFonts w:ascii="Arial" w:hAnsi="Arial" w:cs="Arial"/>
                <w:sz w:val="20"/>
                <w:szCs w:val="20"/>
              </w:rPr>
              <w:t>Auditor-</w:t>
            </w:r>
            <w:r w:rsidR="00382607" w:rsidRPr="00BE6704">
              <w:rPr>
                <w:rFonts w:ascii="Arial" w:hAnsi="Arial" w:cs="Arial"/>
                <w:sz w:val="20"/>
                <w:szCs w:val="20"/>
              </w:rPr>
              <w:t xml:space="preserve"> and Auditee</w:t>
            </w:r>
            <w:r w:rsidR="00382607">
              <w:rPr>
                <w:rFonts w:ascii="Arial" w:hAnsi="Arial" w:cs="Arial"/>
                <w:sz w:val="20"/>
                <w:szCs w:val="20"/>
              </w:rPr>
              <w:t>-</w:t>
            </w:r>
            <w:r w:rsidRPr="00BE6704">
              <w:rPr>
                <w:rFonts w:ascii="Arial" w:hAnsi="Arial" w:cs="Arial"/>
                <w:sz w:val="20"/>
                <w:szCs w:val="20"/>
              </w:rPr>
              <w:t>Region)</w:t>
            </w:r>
          </w:p>
        </w:tc>
        <w:tc>
          <w:tcPr>
            <w:tcW w:w="2653" w:type="dxa"/>
          </w:tcPr>
          <w:p w14:paraId="493236AF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2-F09-A</w:t>
            </w:r>
          </w:p>
        </w:tc>
      </w:tr>
      <w:tr w:rsidR="00BE6704" w:rsidRPr="00BE6704" w14:paraId="2B26628C" w14:textId="77777777" w:rsidTr="00503ECD">
        <w:trPr>
          <w:trHeight w:val="283"/>
        </w:trPr>
        <w:tc>
          <w:tcPr>
            <w:tcW w:w="1417" w:type="dxa"/>
            <w:vMerge/>
          </w:tcPr>
          <w:p w14:paraId="194E427A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14:paraId="6A58F831" w14:textId="77777777" w:rsidR="00851F1D" w:rsidRPr="00BE6704" w:rsidRDefault="00851F1D" w:rsidP="00851F1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All member auditors in a team</w:t>
            </w:r>
          </w:p>
        </w:tc>
        <w:tc>
          <w:tcPr>
            <w:tcW w:w="2653" w:type="dxa"/>
          </w:tcPr>
          <w:p w14:paraId="723660A4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2-F09-B</w:t>
            </w:r>
          </w:p>
        </w:tc>
      </w:tr>
      <w:tr w:rsidR="00BE6704" w:rsidRPr="00BE6704" w14:paraId="7F191E4F" w14:textId="77777777" w:rsidTr="00503ECD">
        <w:trPr>
          <w:trHeight w:val="283"/>
        </w:trPr>
        <w:tc>
          <w:tcPr>
            <w:tcW w:w="1417" w:type="dxa"/>
            <w:vMerge w:val="restart"/>
          </w:tcPr>
          <w:p w14:paraId="7A9F6F25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2. MEMBER</w:t>
            </w:r>
          </w:p>
        </w:tc>
        <w:tc>
          <w:tcPr>
            <w:tcW w:w="3969" w:type="dxa"/>
          </w:tcPr>
          <w:p w14:paraId="5177D9EC" w14:textId="104FAC84" w:rsidR="00851F1D" w:rsidRPr="00BE6704" w:rsidRDefault="005B15E3" w:rsidP="00851F1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325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 xml:space="preserve">Regional </w:t>
            </w:r>
            <w:r w:rsidR="00851F1D" w:rsidRPr="00BE6704">
              <w:rPr>
                <w:rFonts w:ascii="Arial" w:hAnsi="Arial" w:cs="Arial"/>
                <w:sz w:val="20"/>
                <w:szCs w:val="20"/>
              </w:rPr>
              <w:t xml:space="preserve">Compliance Audit Focal </w:t>
            </w:r>
            <w:r w:rsidRPr="00BE6704">
              <w:rPr>
                <w:rFonts w:ascii="Arial" w:hAnsi="Arial" w:cs="Arial"/>
                <w:sz w:val="20"/>
                <w:szCs w:val="20"/>
              </w:rPr>
              <w:t>Person</w:t>
            </w:r>
          </w:p>
        </w:tc>
        <w:tc>
          <w:tcPr>
            <w:tcW w:w="2653" w:type="dxa"/>
          </w:tcPr>
          <w:p w14:paraId="7DF019C2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2-F10-A</w:t>
            </w:r>
          </w:p>
        </w:tc>
      </w:tr>
      <w:tr w:rsidR="00BE6704" w:rsidRPr="00BE6704" w14:paraId="57EAADED" w14:textId="77777777" w:rsidTr="00503ECD">
        <w:trPr>
          <w:trHeight w:val="283"/>
        </w:trPr>
        <w:tc>
          <w:tcPr>
            <w:tcW w:w="1417" w:type="dxa"/>
            <w:vMerge/>
          </w:tcPr>
          <w:p w14:paraId="01ACC034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14:paraId="5B5635F9" w14:textId="77777777" w:rsidR="00851F1D" w:rsidRPr="00BE6704" w:rsidRDefault="00851F1D" w:rsidP="00851F1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Lead Auditor</w:t>
            </w:r>
          </w:p>
        </w:tc>
        <w:tc>
          <w:tcPr>
            <w:tcW w:w="2653" w:type="dxa"/>
          </w:tcPr>
          <w:p w14:paraId="15617C4F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2-F10-B</w:t>
            </w:r>
          </w:p>
        </w:tc>
      </w:tr>
      <w:tr w:rsidR="00851F1D" w:rsidRPr="00BE6704" w14:paraId="128FB469" w14:textId="77777777" w:rsidTr="00503ECD">
        <w:trPr>
          <w:trHeight w:val="283"/>
        </w:trPr>
        <w:tc>
          <w:tcPr>
            <w:tcW w:w="1417" w:type="dxa"/>
            <w:vMerge/>
          </w:tcPr>
          <w:p w14:paraId="611F4506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14:paraId="07A7CE8D" w14:textId="77777777" w:rsidR="00851F1D" w:rsidRPr="00BE6704" w:rsidRDefault="00851F1D" w:rsidP="00851F1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Fellow member auditors in a team</w:t>
            </w:r>
          </w:p>
        </w:tc>
        <w:tc>
          <w:tcPr>
            <w:tcW w:w="2653" w:type="dxa"/>
          </w:tcPr>
          <w:p w14:paraId="4BABA2C1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2-F10-C</w:t>
            </w:r>
          </w:p>
        </w:tc>
      </w:tr>
    </w:tbl>
    <w:p w14:paraId="2E08E202" w14:textId="77777777" w:rsidR="00851F1D" w:rsidRPr="00BE6704" w:rsidRDefault="00851F1D" w:rsidP="00851F1D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25D3339B" w14:textId="62F8EFD0" w:rsidR="00851F1D" w:rsidRPr="00BE6704" w:rsidRDefault="00851F1D" w:rsidP="00851F1D">
      <w:pPr>
        <w:spacing w:line="24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The number of evaluation instruments to be accomplished will depend on the actual audit conducted by the auditor being evaluated. It shall be 50% </w:t>
      </w:r>
      <w:r w:rsidR="005B15E3" w:rsidRPr="00BE6704">
        <w:rPr>
          <w:rFonts w:ascii="Arial" w:hAnsi="Arial" w:cs="Arial"/>
          <w:sz w:val="20"/>
          <w:szCs w:val="20"/>
        </w:rPr>
        <w:t>but not less than three (3) of their actual audits conducted</w:t>
      </w:r>
      <w:r w:rsidRPr="00BE6704">
        <w:rPr>
          <w:rFonts w:ascii="Arial" w:hAnsi="Arial" w:cs="Arial"/>
          <w:sz w:val="20"/>
          <w:szCs w:val="20"/>
        </w:rPr>
        <w:t>.</w:t>
      </w:r>
    </w:p>
    <w:p w14:paraId="326F82B9" w14:textId="77777777" w:rsidR="00851F1D" w:rsidRPr="00BE6704" w:rsidRDefault="00851F1D" w:rsidP="00851F1D">
      <w:pPr>
        <w:numPr>
          <w:ilvl w:val="0"/>
          <w:numId w:val="35"/>
        </w:num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his form shall be accomplished as follows:</w:t>
      </w:r>
    </w:p>
    <w:p w14:paraId="7AF6BCA2" w14:textId="77777777" w:rsidR="00851F1D" w:rsidRPr="00BE6704" w:rsidRDefault="00851F1D" w:rsidP="00851F1D">
      <w:pPr>
        <w:numPr>
          <w:ilvl w:val="1"/>
          <w:numId w:val="35"/>
        </w:numPr>
        <w:tabs>
          <w:tab w:val="clear" w:pos="1440"/>
          <w:tab w:val="num" w:pos="1134"/>
        </w:tabs>
        <w:spacing w:after="120" w:line="240" w:lineRule="auto"/>
        <w:ind w:left="1985" w:hanging="1265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bCs/>
          <w:sz w:val="20"/>
          <w:szCs w:val="20"/>
        </w:rPr>
        <w:t xml:space="preserve">Name of Auditor – </w:t>
      </w:r>
      <w:r w:rsidRPr="00BE6704">
        <w:rPr>
          <w:rFonts w:ascii="Arial" w:hAnsi="Arial" w:cs="Arial"/>
          <w:sz w:val="20"/>
          <w:szCs w:val="20"/>
        </w:rPr>
        <w:t>name of the concerned auditor being evaluated</w:t>
      </w:r>
    </w:p>
    <w:p w14:paraId="66AF935A" w14:textId="77777777" w:rsidR="00851F1D" w:rsidRPr="00BE6704" w:rsidRDefault="00851F1D" w:rsidP="00851F1D">
      <w:pPr>
        <w:numPr>
          <w:ilvl w:val="1"/>
          <w:numId w:val="35"/>
        </w:numPr>
        <w:tabs>
          <w:tab w:val="left" w:pos="1134"/>
        </w:tabs>
        <w:spacing w:after="120" w:line="240" w:lineRule="auto"/>
        <w:ind w:left="2551" w:hanging="1831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>Audit period</w:t>
      </w:r>
      <w:r w:rsidRPr="00BE6704">
        <w:rPr>
          <w:rFonts w:ascii="Arial" w:hAnsi="Arial" w:cs="Arial"/>
          <w:sz w:val="20"/>
          <w:szCs w:val="20"/>
        </w:rPr>
        <w:t xml:space="preserve"> </w:t>
      </w:r>
      <w:r w:rsidRPr="00BE6704">
        <w:rPr>
          <w:rFonts w:ascii="Arial" w:hAnsi="Arial" w:cs="Arial"/>
          <w:b/>
          <w:bCs/>
          <w:sz w:val="20"/>
          <w:szCs w:val="20"/>
        </w:rPr>
        <w:t>–</w:t>
      </w:r>
      <w:r w:rsidRPr="00BE6704">
        <w:rPr>
          <w:rFonts w:ascii="Arial" w:hAnsi="Arial" w:cs="Arial"/>
          <w:sz w:val="20"/>
          <w:szCs w:val="20"/>
        </w:rPr>
        <w:t xml:space="preserve"> (mm/dd-dd/</w:t>
      </w:r>
      <w:proofErr w:type="spellStart"/>
      <w:r w:rsidRPr="00BE6704">
        <w:rPr>
          <w:rFonts w:ascii="Arial" w:hAnsi="Arial" w:cs="Arial"/>
          <w:sz w:val="20"/>
          <w:szCs w:val="20"/>
        </w:rPr>
        <w:t>yyyy</w:t>
      </w:r>
      <w:proofErr w:type="spellEnd"/>
      <w:r w:rsidRPr="00BE6704">
        <w:rPr>
          <w:rFonts w:ascii="Arial" w:hAnsi="Arial" w:cs="Arial"/>
          <w:sz w:val="20"/>
          <w:szCs w:val="20"/>
        </w:rPr>
        <w:t>) the inclusive dates of the actual conduct of audit during which the performance of the auditor is being evaluated</w:t>
      </w:r>
    </w:p>
    <w:p w14:paraId="78B4D150" w14:textId="77777777" w:rsidR="00851F1D" w:rsidRPr="00BE6704" w:rsidRDefault="00851F1D" w:rsidP="00851F1D">
      <w:pPr>
        <w:numPr>
          <w:ilvl w:val="1"/>
          <w:numId w:val="35"/>
        </w:numPr>
        <w:tabs>
          <w:tab w:val="clear" w:pos="1440"/>
          <w:tab w:val="num" w:pos="1134"/>
        </w:tabs>
        <w:spacing w:after="120" w:line="240" w:lineRule="auto"/>
        <w:ind w:left="2552" w:hanging="1832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>Audited process(es) –</w:t>
      </w:r>
      <w:r w:rsidRPr="00BE6704">
        <w:rPr>
          <w:rFonts w:ascii="Arial" w:hAnsi="Arial" w:cs="Arial"/>
          <w:bCs/>
          <w:sz w:val="20"/>
          <w:szCs w:val="20"/>
        </w:rPr>
        <w:t xml:space="preserve"> area/process among the Assessment and Certification requirements where the auditor being evaluated was assigned to audit</w:t>
      </w:r>
    </w:p>
    <w:p w14:paraId="4BCEE04D" w14:textId="77777777" w:rsidR="00851F1D" w:rsidRPr="00BE6704" w:rsidRDefault="00851F1D" w:rsidP="00851F1D">
      <w:pPr>
        <w:numPr>
          <w:ilvl w:val="1"/>
          <w:numId w:val="35"/>
        </w:numPr>
        <w:spacing w:after="0" w:line="240" w:lineRule="auto"/>
        <w:ind w:left="1080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Below columns shall reflect the following information:</w:t>
      </w:r>
    </w:p>
    <w:p w14:paraId="5A7FB5B9" w14:textId="77777777" w:rsidR="00851F1D" w:rsidRPr="00BE6704" w:rsidRDefault="00851F1D" w:rsidP="00851F1D">
      <w:pPr>
        <w:spacing w:after="0" w:line="240" w:lineRule="auto"/>
        <w:ind w:left="851"/>
        <w:jc w:val="both"/>
        <w:rPr>
          <w:rFonts w:ascii="Arial" w:hAnsi="Arial" w:cs="Arial"/>
          <w:sz w:val="6"/>
          <w:szCs w:val="6"/>
        </w:rPr>
      </w:pPr>
    </w:p>
    <w:tbl>
      <w:tblPr>
        <w:tblW w:w="7365" w:type="dxa"/>
        <w:tblInd w:w="112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5386"/>
      </w:tblGrid>
      <w:tr w:rsidR="00BE6704" w:rsidRPr="00BE6704" w14:paraId="240BA89F" w14:textId="77777777" w:rsidTr="00503ECD">
        <w:tc>
          <w:tcPr>
            <w:tcW w:w="1979" w:type="dxa"/>
          </w:tcPr>
          <w:p w14:paraId="706B6C8C" w14:textId="77777777" w:rsidR="00851F1D" w:rsidRPr="00BE6704" w:rsidRDefault="00851F1D" w:rsidP="00503ECD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Evaluation Criteria</w:t>
            </w:r>
          </w:p>
        </w:tc>
        <w:tc>
          <w:tcPr>
            <w:tcW w:w="5386" w:type="dxa"/>
          </w:tcPr>
          <w:p w14:paraId="643017BD" w14:textId="77777777" w:rsidR="00851F1D" w:rsidRPr="00BE6704" w:rsidRDefault="00851F1D" w:rsidP="00503ECD">
            <w:pPr>
              <w:pStyle w:val="NoSpacing"/>
              <w:spacing w:after="120"/>
              <w:ind w:left="-17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Performance criteria where the compliance auditor is being evaluated</w:t>
            </w:r>
          </w:p>
        </w:tc>
      </w:tr>
      <w:tr w:rsidR="00BE6704" w:rsidRPr="00BE6704" w14:paraId="6C855ACC" w14:textId="77777777" w:rsidTr="00503ECD">
        <w:tc>
          <w:tcPr>
            <w:tcW w:w="1979" w:type="dxa"/>
          </w:tcPr>
          <w:p w14:paraId="6E509202" w14:textId="77777777" w:rsidR="00851F1D" w:rsidRPr="00BE6704" w:rsidRDefault="00851F1D" w:rsidP="00503ECD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Rating</w:t>
            </w:r>
          </w:p>
        </w:tc>
        <w:tc>
          <w:tcPr>
            <w:tcW w:w="5386" w:type="dxa"/>
          </w:tcPr>
          <w:p w14:paraId="23FE440D" w14:textId="77777777" w:rsidR="00851F1D" w:rsidRPr="00BE6704" w:rsidRDefault="00851F1D" w:rsidP="00503ECD">
            <w:pPr>
              <w:pStyle w:val="NoSpacing"/>
              <w:spacing w:after="120"/>
              <w:ind w:left="-17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The score assigned by the evaluator based on the performance of the compliance auditor is being evaluated. Rating scale is from 1 to 5, 1 being the lowest and 5 being the highest.</w:t>
            </w:r>
          </w:p>
        </w:tc>
      </w:tr>
      <w:tr w:rsidR="00851F1D" w:rsidRPr="00BE6704" w14:paraId="79B117F5" w14:textId="77777777" w:rsidTr="00503ECD">
        <w:tc>
          <w:tcPr>
            <w:tcW w:w="1979" w:type="dxa"/>
          </w:tcPr>
          <w:p w14:paraId="52F9272A" w14:textId="77777777" w:rsidR="00851F1D" w:rsidRPr="00BE6704" w:rsidRDefault="00851F1D" w:rsidP="00503ECD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  <w:tc>
          <w:tcPr>
            <w:tcW w:w="5386" w:type="dxa"/>
          </w:tcPr>
          <w:p w14:paraId="3B605531" w14:textId="77777777" w:rsidR="00851F1D" w:rsidRPr="00BE6704" w:rsidRDefault="00851F1D" w:rsidP="00503ECD">
            <w:pPr>
              <w:pStyle w:val="NoSpacing"/>
              <w:spacing w:after="120"/>
              <w:ind w:left="-17"/>
              <w:jc w:val="both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This section should be used to: support performance rating/score, indicate problem areas and provide guidance to auditors on how to improve performance. Comments MUST be provided for average ratings below 3.5 and are highly recommended for all other ratings.</w:t>
            </w:r>
          </w:p>
        </w:tc>
      </w:tr>
    </w:tbl>
    <w:p w14:paraId="19F10612" w14:textId="77777777" w:rsidR="00851F1D" w:rsidRPr="00BE6704" w:rsidRDefault="00851F1D" w:rsidP="00851F1D">
      <w:pPr>
        <w:spacing w:after="0" w:line="240" w:lineRule="auto"/>
        <w:ind w:left="1080"/>
        <w:jc w:val="both"/>
        <w:rPr>
          <w:rFonts w:ascii="Arial" w:hAnsi="Arial" w:cs="Arial"/>
          <w:sz w:val="6"/>
          <w:szCs w:val="6"/>
        </w:rPr>
      </w:pPr>
    </w:p>
    <w:p w14:paraId="4E82A1F3" w14:textId="77777777" w:rsidR="00851F1D" w:rsidRPr="00BE6704" w:rsidRDefault="00851F1D" w:rsidP="00851F1D">
      <w:pPr>
        <w:numPr>
          <w:ilvl w:val="1"/>
          <w:numId w:val="35"/>
        </w:numPr>
        <w:tabs>
          <w:tab w:val="clear" w:pos="1440"/>
          <w:tab w:val="num" w:pos="1134"/>
        </w:tabs>
        <w:spacing w:after="120" w:line="240" w:lineRule="auto"/>
        <w:ind w:left="2835" w:hanging="2115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>Average Rating –</w:t>
      </w:r>
      <w:r w:rsidRPr="00BE6704">
        <w:rPr>
          <w:rFonts w:ascii="Arial" w:hAnsi="Arial" w:cs="Arial"/>
          <w:bCs/>
          <w:sz w:val="20"/>
          <w:szCs w:val="20"/>
        </w:rPr>
        <w:t xml:space="preserve"> computed by dividing the sum of ratings assigned per criteria (the “Rating” column) over the total number of criteria (8 for Lead Auditors and 6 for Member Auditors)</w:t>
      </w:r>
    </w:p>
    <w:p w14:paraId="048BD713" w14:textId="77777777" w:rsidR="00851F1D" w:rsidRPr="00BE6704" w:rsidRDefault="00851F1D" w:rsidP="00851F1D">
      <w:pPr>
        <w:numPr>
          <w:ilvl w:val="1"/>
          <w:numId w:val="35"/>
        </w:numPr>
        <w:tabs>
          <w:tab w:val="clear" w:pos="1440"/>
          <w:tab w:val="num" w:pos="1134"/>
        </w:tabs>
        <w:spacing w:after="120" w:line="240" w:lineRule="auto"/>
        <w:ind w:left="2977" w:hanging="2257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>Other Comments –</w:t>
      </w:r>
      <w:r w:rsidRPr="00BE6704">
        <w:rPr>
          <w:rFonts w:ascii="Arial" w:hAnsi="Arial" w:cs="Arial"/>
          <w:bCs/>
          <w:sz w:val="20"/>
          <w:szCs w:val="20"/>
        </w:rPr>
        <w:t xml:space="preserve"> additional observations noted for which does not fall to any evaluation criteria that has been provided</w:t>
      </w:r>
    </w:p>
    <w:p w14:paraId="03C6A7AF" w14:textId="06AEB6F1" w:rsidR="00851F1D" w:rsidRPr="00BE6704" w:rsidRDefault="00851F1D" w:rsidP="00851F1D">
      <w:pPr>
        <w:numPr>
          <w:ilvl w:val="1"/>
          <w:numId w:val="35"/>
        </w:numPr>
        <w:tabs>
          <w:tab w:val="clear" w:pos="1440"/>
          <w:tab w:val="num" w:pos="1134"/>
        </w:tabs>
        <w:spacing w:after="120" w:line="240" w:lineRule="auto"/>
        <w:ind w:left="2694" w:hanging="1985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 xml:space="preserve">Evaluated by – </w:t>
      </w:r>
      <w:r w:rsidRPr="00BE6704">
        <w:rPr>
          <w:rFonts w:ascii="Arial" w:hAnsi="Arial" w:cs="Arial"/>
          <w:sz w:val="20"/>
          <w:szCs w:val="20"/>
        </w:rPr>
        <w:t xml:space="preserve">name and signature of the </w:t>
      </w:r>
      <w:r w:rsidR="005B15E3" w:rsidRPr="00BE6704">
        <w:rPr>
          <w:rFonts w:ascii="Arial" w:hAnsi="Arial" w:cs="Arial"/>
          <w:sz w:val="20"/>
          <w:szCs w:val="20"/>
        </w:rPr>
        <w:t xml:space="preserve">Regional Compliance Audit Focal Person </w:t>
      </w:r>
      <w:r w:rsidRPr="00BE6704">
        <w:rPr>
          <w:rFonts w:ascii="Arial" w:hAnsi="Arial" w:cs="Arial"/>
          <w:sz w:val="20"/>
          <w:szCs w:val="20"/>
        </w:rPr>
        <w:t>/Lead Auditor/Member Auditor who accomplishes the form and the date it was signed</w:t>
      </w:r>
    </w:p>
    <w:sectPr w:rsidR="00851F1D" w:rsidRPr="00BE6704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1514210">
    <w:abstractNumId w:val="10"/>
  </w:num>
  <w:num w:numId="2" w16cid:durableId="22592213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8803213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72857288">
    <w:abstractNumId w:val="11"/>
  </w:num>
  <w:num w:numId="5" w16cid:durableId="361830328">
    <w:abstractNumId w:val="15"/>
  </w:num>
  <w:num w:numId="6" w16cid:durableId="2083335859">
    <w:abstractNumId w:val="17"/>
  </w:num>
  <w:num w:numId="7" w16cid:durableId="1071777493">
    <w:abstractNumId w:val="24"/>
  </w:num>
  <w:num w:numId="8" w16cid:durableId="687874367">
    <w:abstractNumId w:val="21"/>
  </w:num>
  <w:num w:numId="9" w16cid:durableId="1360007948">
    <w:abstractNumId w:val="9"/>
  </w:num>
  <w:num w:numId="10" w16cid:durableId="1580753836">
    <w:abstractNumId w:val="7"/>
  </w:num>
  <w:num w:numId="11" w16cid:durableId="543953369">
    <w:abstractNumId w:val="6"/>
  </w:num>
  <w:num w:numId="12" w16cid:durableId="1211726043">
    <w:abstractNumId w:val="5"/>
  </w:num>
  <w:num w:numId="13" w16cid:durableId="779958441">
    <w:abstractNumId w:val="4"/>
  </w:num>
  <w:num w:numId="14" w16cid:durableId="548541630">
    <w:abstractNumId w:val="8"/>
  </w:num>
  <w:num w:numId="15" w16cid:durableId="791173794">
    <w:abstractNumId w:val="3"/>
  </w:num>
  <w:num w:numId="16" w16cid:durableId="1973248643">
    <w:abstractNumId w:val="2"/>
  </w:num>
  <w:num w:numId="17" w16cid:durableId="2103260668">
    <w:abstractNumId w:val="1"/>
  </w:num>
  <w:num w:numId="18" w16cid:durableId="698746491">
    <w:abstractNumId w:val="0"/>
  </w:num>
  <w:num w:numId="19" w16cid:durableId="913124134">
    <w:abstractNumId w:val="13"/>
  </w:num>
  <w:num w:numId="20" w16cid:durableId="877085188">
    <w:abstractNumId w:val="12"/>
  </w:num>
  <w:num w:numId="21" w16cid:durableId="418793442">
    <w:abstractNumId w:val="31"/>
  </w:num>
  <w:num w:numId="22" w16cid:durableId="665019460">
    <w:abstractNumId w:val="20"/>
  </w:num>
  <w:num w:numId="23" w16cid:durableId="1208376363">
    <w:abstractNumId w:val="14"/>
  </w:num>
  <w:num w:numId="24" w16cid:durableId="761023962">
    <w:abstractNumId w:val="22"/>
  </w:num>
  <w:num w:numId="25" w16cid:durableId="615645678">
    <w:abstractNumId w:val="23"/>
  </w:num>
  <w:num w:numId="26" w16cid:durableId="1766415349">
    <w:abstractNumId w:val="27"/>
  </w:num>
  <w:num w:numId="27" w16cid:durableId="1196313352">
    <w:abstractNumId w:val="33"/>
  </w:num>
  <w:num w:numId="28" w16cid:durableId="1301961963">
    <w:abstractNumId w:val="19"/>
  </w:num>
  <w:num w:numId="29" w16cid:durableId="1408384894">
    <w:abstractNumId w:val="30"/>
  </w:num>
  <w:num w:numId="30" w16cid:durableId="127668937">
    <w:abstractNumId w:val="18"/>
  </w:num>
  <w:num w:numId="31" w16cid:durableId="1783761723">
    <w:abstractNumId w:val="32"/>
  </w:num>
  <w:num w:numId="32" w16cid:durableId="585457588">
    <w:abstractNumId w:val="29"/>
  </w:num>
  <w:num w:numId="33" w16cid:durableId="662045715">
    <w:abstractNumId w:val="26"/>
  </w:num>
  <w:num w:numId="34" w16cid:durableId="319235211">
    <w:abstractNumId w:val="25"/>
  </w:num>
  <w:num w:numId="35" w16cid:durableId="191682190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qwUA9I9n1ywAAAA="/>
  </w:docVars>
  <w:rsids>
    <w:rsidRoot w:val="00851F1D"/>
    <w:rsid w:val="001D74CF"/>
    <w:rsid w:val="00207E70"/>
    <w:rsid w:val="00334824"/>
    <w:rsid w:val="00382607"/>
    <w:rsid w:val="003C0762"/>
    <w:rsid w:val="003F6BD4"/>
    <w:rsid w:val="00426323"/>
    <w:rsid w:val="004C214E"/>
    <w:rsid w:val="00512D79"/>
    <w:rsid w:val="005933A7"/>
    <w:rsid w:val="005B15E3"/>
    <w:rsid w:val="006B1620"/>
    <w:rsid w:val="0075372D"/>
    <w:rsid w:val="00834D47"/>
    <w:rsid w:val="00851F1D"/>
    <w:rsid w:val="00861006"/>
    <w:rsid w:val="008B3450"/>
    <w:rsid w:val="00A740D3"/>
    <w:rsid w:val="00AE26CA"/>
    <w:rsid w:val="00BC06FE"/>
    <w:rsid w:val="00BE6704"/>
    <w:rsid w:val="00C23EAE"/>
    <w:rsid w:val="00C24DF6"/>
    <w:rsid w:val="00C852BD"/>
    <w:rsid w:val="00CB4442"/>
    <w:rsid w:val="00CD269A"/>
    <w:rsid w:val="00CD3B24"/>
    <w:rsid w:val="00E27F83"/>
    <w:rsid w:val="00EB6E4D"/>
    <w:rsid w:val="00F5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Zeus Vincent Madrid</cp:lastModifiedBy>
  <cp:revision>26</cp:revision>
  <cp:lastPrinted>2021-09-17T09:02:00Z</cp:lastPrinted>
  <dcterms:created xsi:type="dcterms:W3CDTF">2021-09-02T00:25:00Z</dcterms:created>
  <dcterms:modified xsi:type="dcterms:W3CDTF">2022-04-18T01:12:00Z</dcterms:modified>
</cp:coreProperties>
</file>